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D5DA44" w14:textId="6E8ECEE6" w:rsidR="001D53A9" w:rsidRDefault="001D53A9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CS224</w:t>
      </w:r>
    </w:p>
    <w:p w14:paraId="77A43CAC" w14:textId="0BAE8775" w:rsidR="001D53A9" w:rsidRDefault="001D53A9">
      <w:pPr>
        <w:rPr>
          <w:rFonts w:ascii="Times New Roman" w:hAnsi="Times New Roman" w:cs="Times New Roman"/>
          <w:sz w:val="24"/>
          <w:szCs w:val="24"/>
          <w:lang w:val="tr-TR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Lab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4</w:t>
      </w:r>
    </w:p>
    <w:p w14:paraId="418F4448" w14:textId="4F972490" w:rsidR="001D53A9" w:rsidRDefault="001D53A9">
      <w:pPr>
        <w:rPr>
          <w:rFonts w:ascii="Times New Roman" w:hAnsi="Times New Roman" w:cs="Times New Roman"/>
          <w:sz w:val="24"/>
          <w:szCs w:val="24"/>
          <w:lang w:val="tr-TR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Section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5</w:t>
      </w:r>
    </w:p>
    <w:p w14:paraId="74629734" w14:textId="4FD9A34C" w:rsidR="001D53A9" w:rsidRDefault="001D53A9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Turgut Alp Edis</w:t>
      </w:r>
    </w:p>
    <w:p w14:paraId="6B5A7C9D" w14:textId="2557D9EA" w:rsidR="001D53A9" w:rsidRDefault="001D53A9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21702587</w:t>
      </w:r>
    </w:p>
    <w:p w14:paraId="0AF62675" w14:textId="52536EFE" w:rsidR="004C29D2" w:rsidRDefault="008520C4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a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32"/>
        <w:gridCol w:w="3132"/>
        <w:gridCol w:w="3132"/>
      </w:tblGrid>
      <w:tr w:rsidR="006D3426" w14:paraId="1A5F4FC0" w14:textId="77777777" w:rsidTr="006D3426">
        <w:tc>
          <w:tcPr>
            <w:tcW w:w="3132" w:type="dxa"/>
          </w:tcPr>
          <w:p w14:paraId="4BB46A5E" w14:textId="5BFE3547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Location</w:t>
            </w:r>
            <w:proofErr w:type="spellEnd"/>
          </w:p>
        </w:tc>
        <w:tc>
          <w:tcPr>
            <w:tcW w:w="3132" w:type="dxa"/>
          </w:tcPr>
          <w:p w14:paraId="63616420" w14:textId="6BE18F60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Machin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nstruction</w:t>
            </w:r>
            <w:proofErr w:type="spellEnd"/>
          </w:p>
        </w:tc>
        <w:tc>
          <w:tcPr>
            <w:tcW w:w="3132" w:type="dxa"/>
          </w:tcPr>
          <w:p w14:paraId="2A4B0082" w14:textId="32C0E810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Languag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Equivalent</w:t>
            </w:r>
            <w:proofErr w:type="spellEnd"/>
          </w:p>
        </w:tc>
      </w:tr>
      <w:tr w:rsidR="006D3426" w14:paraId="6F66DD60" w14:textId="77777777" w:rsidTr="006D3426">
        <w:tc>
          <w:tcPr>
            <w:tcW w:w="3132" w:type="dxa"/>
          </w:tcPr>
          <w:p w14:paraId="55832807" w14:textId="0BA51C14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00</w:t>
            </w:r>
          </w:p>
        </w:tc>
        <w:tc>
          <w:tcPr>
            <w:tcW w:w="3132" w:type="dxa"/>
          </w:tcPr>
          <w:p w14:paraId="23A385FD" w14:textId="7566C257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0020005</w:t>
            </w:r>
          </w:p>
        </w:tc>
        <w:tc>
          <w:tcPr>
            <w:tcW w:w="3132" w:type="dxa"/>
          </w:tcPr>
          <w:p w14:paraId="5357EE89" w14:textId="09C7E4F4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ddi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v0, $0, 5</w:t>
            </w:r>
          </w:p>
        </w:tc>
      </w:tr>
      <w:tr w:rsidR="006D3426" w14:paraId="42314A5C" w14:textId="77777777" w:rsidTr="006D3426">
        <w:tc>
          <w:tcPr>
            <w:tcW w:w="3132" w:type="dxa"/>
          </w:tcPr>
          <w:p w14:paraId="5847A362" w14:textId="656A7238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04</w:t>
            </w:r>
          </w:p>
        </w:tc>
        <w:tc>
          <w:tcPr>
            <w:tcW w:w="3132" w:type="dxa"/>
          </w:tcPr>
          <w:p w14:paraId="4F53DC03" w14:textId="6894A7AE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003000c</w:t>
            </w:r>
          </w:p>
        </w:tc>
        <w:tc>
          <w:tcPr>
            <w:tcW w:w="3132" w:type="dxa"/>
          </w:tcPr>
          <w:p w14:paraId="5F2C5121" w14:textId="79BFD54C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ddi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v1, $0, </w:t>
            </w:r>
            <w:r w:rsidR="008520C4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2</w:t>
            </w:r>
          </w:p>
        </w:tc>
      </w:tr>
      <w:tr w:rsidR="006D3426" w14:paraId="6BE8BC10" w14:textId="77777777" w:rsidTr="006D3426">
        <w:tc>
          <w:tcPr>
            <w:tcW w:w="3132" w:type="dxa"/>
          </w:tcPr>
          <w:p w14:paraId="77FE906C" w14:textId="7F1C344B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08</w:t>
            </w:r>
          </w:p>
        </w:tc>
        <w:tc>
          <w:tcPr>
            <w:tcW w:w="3132" w:type="dxa"/>
          </w:tcPr>
          <w:p w14:paraId="7BF779BD" w14:textId="5B98A3E8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067fff7</w:t>
            </w:r>
          </w:p>
        </w:tc>
        <w:tc>
          <w:tcPr>
            <w:tcW w:w="3132" w:type="dxa"/>
          </w:tcPr>
          <w:p w14:paraId="60064743" w14:textId="2781865F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ddi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3, $v1, -</w:t>
            </w:r>
            <w:r w:rsidR="00B25118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9</w:t>
            </w:r>
          </w:p>
        </w:tc>
      </w:tr>
      <w:tr w:rsidR="006D3426" w14:paraId="75245C80" w14:textId="77777777" w:rsidTr="006D3426">
        <w:tc>
          <w:tcPr>
            <w:tcW w:w="3132" w:type="dxa"/>
          </w:tcPr>
          <w:p w14:paraId="5A83B323" w14:textId="262D37A7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0c</w:t>
            </w:r>
          </w:p>
        </w:tc>
        <w:tc>
          <w:tcPr>
            <w:tcW w:w="3132" w:type="dxa"/>
          </w:tcPr>
          <w:p w14:paraId="097C3357" w14:textId="58E14868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0e22025</w:t>
            </w:r>
          </w:p>
        </w:tc>
        <w:tc>
          <w:tcPr>
            <w:tcW w:w="3132" w:type="dxa"/>
          </w:tcPr>
          <w:p w14:paraId="7CCA3A1D" w14:textId="03E59A19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or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0, $a3, $v0</w:t>
            </w:r>
          </w:p>
        </w:tc>
      </w:tr>
      <w:tr w:rsidR="006D3426" w14:paraId="5E545FFB" w14:textId="77777777" w:rsidTr="006D3426">
        <w:tc>
          <w:tcPr>
            <w:tcW w:w="3132" w:type="dxa"/>
          </w:tcPr>
          <w:p w14:paraId="0EFD7EFB" w14:textId="5E667747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10</w:t>
            </w:r>
          </w:p>
        </w:tc>
        <w:tc>
          <w:tcPr>
            <w:tcW w:w="3132" w:type="dxa"/>
          </w:tcPr>
          <w:p w14:paraId="2DFD2CFD" w14:textId="05EBD0CD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0642824</w:t>
            </w:r>
          </w:p>
        </w:tc>
        <w:tc>
          <w:tcPr>
            <w:tcW w:w="3132" w:type="dxa"/>
          </w:tcPr>
          <w:p w14:paraId="64B3BC86" w14:textId="2645CC3F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nd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1, $v1, $a0</w:t>
            </w:r>
          </w:p>
        </w:tc>
      </w:tr>
      <w:tr w:rsidR="006D3426" w14:paraId="03E83CC8" w14:textId="77777777" w:rsidTr="006D3426">
        <w:tc>
          <w:tcPr>
            <w:tcW w:w="3132" w:type="dxa"/>
          </w:tcPr>
          <w:p w14:paraId="65F31153" w14:textId="58802588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14</w:t>
            </w:r>
          </w:p>
        </w:tc>
        <w:tc>
          <w:tcPr>
            <w:tcW w:w="3132" w:type="dxa"/>
          </w:tcPr>
          <w:p w14:paraId="38EC81A2" w14:textId="0E1F55FB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0a42820</w:t>
            </w:r>
          </w:p>
        </w:tc>
        <w:tc>
          <w:tcPr>
            <w:tcW w:w="3132" w:type="dxa"/>
          </w:tcPr>
          <w:p w14:paraId="6435ED94" w14:textId="22A8114F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dd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1, $a1, $a0</w:t>
            </w:r>
          </w:p>
        </w:tc>
      </w:tr>
      <w:tr w:rsidR="006D3426" w14:paraId="5B147CDA" w14:textId="77777777" w:rsidTr="006D3426">
        <w:tc>
          <w:tcPr>
            <w:tcW w:w="3132" w:type="dxa"/>
          </w:tcPr>
          <w:p w14:paraId="7F707B5A" w14:textId="280ADAB1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18</w:t>
            </w:r>
          </w:p>
        </w:tc>
        <w:tc>
          <w:tcPr>
            <w:tcW w:w="3132" w:type="dxa"/>
          </w:tcPr>
          <w:p w14:paraId="19391C77" w14:textId="38AACC15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0a7000a</w:t>
            </w:r>
          </w:p>
        </w:tc>
        <w:tc>
          <w:tcPr>
            <w:tcW w:w="3132" w:type="dxa"/>
          </w:tcPr>
          <w:p w14:paraId="3F05C2F1" w14:textId="585F678D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eq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1, $a3, </w:t>
            </w:r>
            <w:proofErr w:type="spellStart"/>
            <w:r w:rsidR="00F07C1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mem</w:t>
            </w:r>
            <w:proofErr w:type="spellEnd"/>
            <w:r w:rsidR="00F07C1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[</w:t>
            </w:r>
            <w:r w:rsidR="00E00EB4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7</w:t>
            </w:r>
            <w:r w:rsidR="00F07C1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]</w:t>
            </w:r>
          </w:p>
        </w:tc>
      </w:tr>
      <w:tr w:rsidR="006D3426" w14:paraId="6A44D4CB" w14:textId="77777777" w:rsidTr="006D3426">
        <w:tc>
          <w:tcPr>
            <w:tcW w:w="3132" w:type="dxa"/>
          </w:tcPr>
          <w:p w14:paraId="3C06A737" w14:textId="6739E7E6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1c</w:t>
            </w:r>
          </w:p>
        </w:tc>
        <w:tc>
          <w:tcPr>
            <w:tcW w:w="3132" w:type="dxa"/>
          </w:tcPr>
          <w:p w14:paraId="6649B1A9" w14:textId="0E02EE33" w:rsidR="006D3426" w:rsidRDefault="006D3426" w:rsidP="006D3426">
            <w:pPr>
              <w:tabs>
                <w:tab w:val="center" w:pos="1458"/>
              </w:tabs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064202a</w:t>
            </w: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ab/>
            </w:r>
          </w:p>
        </w:tc>
        <w:tc>
          <w:tcPr>
            <w:tcW w:w="3132" w:type="dxa"/>
          </w:tcPr>
          <w:p w14:paraId="34318194" w14:textId="637A9796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lt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0, $v1, $a0</w:t>
            </w:r>
          </w:p>
        </w:tc>
      </w:tr>
      <w:tr w:rsidR="006D3426" w14:paraId="0CE18B21" w14:textId="77777777" w:rsidTr="006D3426">
        <w:tc>
          <w:tcPr>
            <w:tcW w:w="3132" w:type="dxa"/>
          </w:tcPr>
          <w:p w14:paraId="6DA45B44" w14:textId="7D007EF3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20</w:t>
            </w:r>
          </w:p>
        </w:tc>
        <w:tc>
          <w:tcPr>
            <w:tcW w:w="3132" w:type="dxa"/>
          </w:tcPr>
          <w:p w14:paraId="554E32A4" w14:textId="34608D43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10800001</w:t>
            </w:r>
          </w:p>
        </w:tc>
        <w:tc>
          <w:tcPr>
            <w:tcW w:w="3132" w:type="dxa"/>
          </w:tcPr>
          <w:p w14:paraId="33F9AFFF" w14:textId="4D8160E8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beq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0, $0, </w:t>
            </w:r>
            <w:proofErr w:type="spellStart"/>
            <w:r w:rsidR="00D13A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mem</w:t>
            </w:r>
            <w:proofErr w:type="spellEnd"/>
            <w:r w:rsidR="00D13A4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[0]</w:t>
            </w:r>
          </w:p>
        </w:tc>
      </w:tr>
      <w:tr w:rsidR="006D3426" w14:paraId="1F5F7061" w14:textId="77777777" w:rsidTr="006D3426">
        <w:tc>
          <w:tcPr>
            <w:tcW w:w="3132" w:type="dxa"/>
          </w:tcPr>
          <w:p w14:paraId="43A31B06" w14:textId="065A4E1E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24</w:t>
            </w:r>
          </w:p>
        </w:tc>
        <w:tc>
          <w:tcPr>
            <w:tcW w:w="3132" w:type="dxa"/>
          </w:tcPr>
          <w:p w14:paraId="63508B32" w14:textId="5CA555FB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20050000</w:t>
            </w:r>
          </w:p>
        </w:tc>
        <w:tc>
          <w:tcPr>
            <w:tcW w:w="3132" w:type="dxa"/>
          </w:tcPr>
          <w:p w14:paraId="23F8EB16" w14:textId="06305AD1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ddi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1, $0, 0</w:t>
            </w:r>
          </w:p>
        </w:tc>
      </w:tr>
      <w:tr w:rsidR="006D3426" w14:paraId="175BC7DC" w14:textId="77777777" w:rsidTr="006D3426">
        <w:tc>
          <w:tcPr>
            <w:tcW w:w="3132" w:type="dxa"/>
          </w:tcPr>
          <w:p w14:paraId="2B66F45C" w14:textId="64C6F3CF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28</w:t>
            </w:r>
          </w:p>
        </w:tc>
        <w:tc>
          <w:tcPr>
            <w:tcW w:w="3132" w:type="dxa"/>
          </w:tcPr>
          <w:p w14:paraId="27B92CF6" w14:textId="7568FDE1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0e2202a</w:t>
            </w:r>
          </w:p>
        </w:tc>
        <w:tc>
          <w:tcPr>
            <w:tcW w:w="3132" w:type="dxa"/>
          </w:tcPr>
          <w:p w14:paraId="05FEB469" w14:textId="4C2E24D3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lt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0, $a3, $v0</w:t>
            </w:r>
          </w:p>
        </w:tc>
      </w:tr>
      <w:tr w:rsidR="006D3426" w14:paraId="3F2CF793" w14:textId="77777777" w:rsidTr="006D3426">
        <w:tc>
          <w:tcPr>
            <w:tcW w:w="3132" w:type="dxa"/>
          </w:tcPr>
          <w:p w14:paraId="370F00BD" w14:textId="58588480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2c</w:t>
            </w:r>
          </w:p>
        </w:tc>
        <w:tc>
          <w:tcPr>
            <w:tcW w:w="3132" w:type="dxa"/>
          </w:tcPr>
          <w:p w14:paraId="559C26E1" w14:textId="47C4D931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0853820</w:t>
            </w:r>
          </w:p>
        </w:tc>
        <w:tc>
          <w:tcPr>
            <w:tcW w:w="3132" w:type="dxa"/>
          </w:tcPr>
          <w:p w14:paraId="628C65DF" w14:textId="401827A3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dd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3, $a0, $a1</w:t>
            </w:r>
          </w:p>
        </w:tc>
      </w:tr>
      <w:tr w:rsidR="006D3426" w14:paraId="7BA71528" w14:textId="77777777" w:rsidTr="006D3426">
        <w:tc>
          <w:tcPr>
            <w:tcW w:w="3132" w:type="dxa"/>
          </w:tcPr>
          <w:p w14:paraId="3B229AE5" w14:textId="074D8CD4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30</w:t>
            </w:r>
          </w:p>
        </w:tc>
        <w:tc>
          <w:tcPr>
            <w:tcW w:w="3132" w:type="dxa"/>
          </w:tcPr>
          <w:p w14:paraId="399D0A86" w14:textId="5B6E166D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0e23822</w:t>
            </w:r>
          </w:p>
        </w:tc>
        <w:tc>
          <w:tcPr>
            <w:tcW w:w="3132" w:type="dxa"/>
          </w:tcPr>
          <w:p w14:paraId="58A98D85" w14:textId="10E02ADD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ub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3, $a3, $v0</w:t>
            </w:r>
          </w:p>
        </w:tc>
      </w:tr>
      <w:tr w:rsidR="006D3426" w14:paraId="162A61C5" w14:textId="77777777" w:rsidTr="006D3426">
        <w:tc>
          <w:tcPr>
            <w:tcW w:w="3132" w:type="dxa"/>
          </w:tcPr>
          <w:p w14:paraId="53E3AAAC" w14:textId="3C675F1A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34</w:t>
            </w:r>
          </w:p>
        </w:tc>
        <w:tc>
          <w:tcPr>
            <w:tcW w:w="3132" w:type="dxa"/>
          </w:tcPr>
          <w:p w14:paraId="60176E29" w14:textId="1D55032B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c670044</w:t>
            </w:r>
          </w:p>
        </w:tc>
        <w:tc>
          <w:tcPr>
            <w:tcW w:w="3132" w:type="dxa"/>
          </w:tcPr>
          <w:p w14:paraId="7DEA0763" w14:textId="02F699F4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w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a3, 68($v1)</w:t>
            </w:r>
          </w:p>
        </w:tc>
      </w:tr>
      <w:tr w:rsidR="006D3426" w14:paraId="413EBAB3" w14:textId="77777777" w:rsidTr="006D3426">
        <w:tc>
          <w:tcPr>
            <w:tcW w:w="3132" w:type="dxa"/>
          </w:tcPr>
          <w:p w14:paraId="72F57F55" w14:textId="69F140DB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38</w:t>
            </w:r>
          </w:p>
        </w:tc>
        <w:tc>
          <w:tcPr>
            <w:tcW w:w="3132" w:type="dxa"/>
          </w:tcPr>
          <w:p w14:paraId="4F22C5A2" w14:textId="25DBE84B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8c020050</w:t>
            </w:r>
          </w:p>
        </w:tc>
        <w:tc>
          <w:tcPr>
            <w:tcW w:w="3132" w:type="dxa"/>
          </w:tcPr>
          <w:p w14:paraId="0404A51B" w14:textId="63783047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lw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v0, 80($0)</w:t>
            </w:r>
          </w:p>
        </w:tc>
      </w:tr>
      <w:tr w:rsidR="006D3426" w14:paraId="3C648996" w14:textId="77777777" w:rsidTr="006D3426">
        <w:tc>
          <w:tcPr>
            <w:tcW w:w="3132" w:type="dxa"/>
          </w:tcPr>
          <w:p w14:paraId="1E8D4038" w14:textId="3CAFB3D7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3c</w:t>
            </w:r>
          </w:p>
        </w:tc>
        <w:tc>
          <w:tcPr>
            <w:tcW w:w="3132" w:type="dxa"/>
          </w:tcPr>
          <w:p w14:paraId="2BE559FE" w14:textId="76DF544B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8000010</w:t>
            </w:r>
          </w:p>
        </w:tc>
        <w:tc>
          <w:tcPr>
            <w:tcW w:w="3132" w:type="dxa"/>
          </w:tcPr>
          <w:p w14:paraId="18BA4137" w14:textId="6D45C1BA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j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F07C1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mem</w:t>
            </w:r>
            <w:proofErr w:type="spellEnd"/>
            <w:r w:rsidR="00F07C1E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[16]</w:t>
            </w:r>
          </w:p>
        </w:tc>
      </w:tr>
      <w:tr w:rsidR="006D3426" w14:paraId="3607003C" w14:textId="77777777" w:rsidTr="006D3426">
        <w:tc>
          <w:tcPr>
            <w:tcW w:w="3132" w:type="dxa"/>
          </w:tcPr>
          <w:p w14:paraId="77FF1894" w14:textId="2AB02DED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40</w:t>
            </w:r>
          </w:p>
        </w:tc>
        <w:tc>
          <w:tcPr>
            <w:tcW w:w="3132" w:type="dxa"/>
          </w:tcPr>
          <w:p w14:paraId="105EE4D9" w14:textId="7591C99F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01f6020</w:t>
            </w:r>
          </w:p>
        </w:tc>
        <w:tc>
          <w:tcPr>
            <w:tcW w:w="3132" w:type="dxa"/>
          </w:tcPr>
          <w:p w14:paraId="237E0EB5" w14:textId="7EFD08DC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dd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t4, $0, $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</w:t>
            </w:r>
            <w:proofErr w:type="spellEnd"/>
          </w:p>
        </w:tc>
      </w:tr>
      <w:tr w:rsidR="006D3426" w14:paraId="4391BB26" w14:textId="77777777" w:rsidTr="006D3426">
        <w:tc>
          <w:tcPr>
            <w:tcW w:w="3132" w:type="dxa"/>
          </w:tcPr>
          <w:p w14:paraId="45A0C667" w14:textId="7EBE4B97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44</w:t>
            </w:r>
          </w:p>
        </w:tc>
        <w:tc>
          <w:tcPr>
            <w:tcW w:w="3132" w:type="dxa"/>
          </w:tcPr>
          <w:p w14:paraId="43E837A2" w14:textId="51D055CE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c000012</w:t>
            </w:r>
          </w:p>
        </w:tc>
        <w:tc>
          <w:tcPr>
            <w:tcW w:w="3132" w:type="dxa"/>
          </w:tcPr>
          <w:p w14:paraId="3EAB1001" w14:textId="3E4EB85B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jal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</w:t>
            </w:r>
            <w:proofErr w:type="spellStart"/>
            <w:r w:rsidR="00E00EB4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imem</w:t>
            </w:r>
            <w:proofErr w:type="spellEnd"/>
            <w:r w:rsidR="00E00EB4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[18]</w:t>
            </w:r>
          </w:p>
        </w:tc>
      </w:tr>
      <w:tr w:rsidR="006D3426" w14:paraId="2F17CE77" w14:textId="77777777" w:rsidTr="006D3426">
        <w:tc>
          <w:tcPr>
            <w:tcW w:w="3132" w:type="dxa"/>
          </w:tcPr>
          <w:p w14:paraId="48C570E7" w14:textId="772A4F18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48</w:t>
            </w:r>
          </w:p>
        </w:tc>
        <w:tc>
          <w:tcPr>
            <w:tcW w:w="3132" w:type="dxa"/>
          </w:tcPr>
          <w:p w14:paraId="59892E6D" w14:textId="742EE60E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ac020054</w:t>
            </w:r>
          </w:p>
        </w:tc>
        <w:tc>
          <w:tcPr>
            <w:tcW w:w="3132" w:type="dxa"/>
          </w:tcPr>
          <w:p w14:paraId="7EC6E3A3" w14:textId="088794C5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w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v0, 84($0)</w:t>
            </w:r>
          </w:p>
        </w:tc>
      </w:tr>
      <w:tr w:rsidR="006D3426" w14:paraId="6B1EF857" w14:textId="77777777" w:rsidTr="006D3426">
        <w:tc>
          <w:tcPr>
            <w:tcW w:w="3132" w:type="dxa"/>
          </w:tcPr>
          <w:p w14:paraId="3F587496" w14:textId="03CF3DCF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4c</w:t>
            </w:r>
          </w:p>
        </w:tc>
        <w:tc>
          <w:tcPr>
            <w:tcW w:w="3132" w:type="dxa"/>
          </w:tcPr>
          <w:p w14:paraId="3F7D71AA" w14:textId="1193FC2D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0039042</w:t>
            </w:r>
          </w:p>
        </w:tc>
        <w:tc>
          <w:tcPr>
            <w:tcW w:w="3132" w:type="dxa"/>
          </w:tcPr>
          <w:p w14:paraId="4A7E520F" w14:textId="79296C8E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srl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s2, $v1, 1</w:t>
            </w:r>
          </w:p>
        </w:tc>
      </w:tr>
      <w:tr w:rsidR="006D3426" w14:paraId="351174B1" w14:textId="77777777" w:rsidTr="006D3426">
        <w:tc>
          <w:tcPr>
            <w:tcW w:w="3132" w:type="dxa"/>
          </w:tcPr>
          <w:p w14:paraId="1E2A1B37" w14:textId="06C6896F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00400050</w:t>
            </w:r>
          </w:p>
        </w:tc>
        <w:tc>
          <w:tcPr>
            <w:tcW w:w="3132" w:type="dxa"/>
          </w:tcPr>
          <w:p w14:paraId="5062DF53" w14:textId="601236CA" w:rsidR="006D3426" w:rsidRDefault="006D3426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x</w:t>
            </w:r>
            <w:r w:rsidRPr="006D3426"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03E00008</w:t>
            </w:r>
          </w:p>
        </w:tc>
        <w:tc>
          <w:tcPr>
            <w:tcW w:w="3132" w:type="dxa"/>
          </w:tcPr>
          <w:p w14:paraId="7C1E64E4" w14:textId="2F27BDC0" w:rsidR="006D3426" w:rsidRDefault="008520C4">
            <w:pPr>
              <w:rPr>
                <w:rFonts w:ascii="Times New Roman" w:hAnsi="Times New Roman" w:cs="Times New Roman"/>
                <w:sz w:val="24"/>
                <w:szCs w:val="24"/>
                <w:lang w:val="tr-TR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jr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 xml:space="preserve"> $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tr-TR"/>
              </w:rPr>
              <w:t>ra</w:t>
            </w:r>
            <w:proofErr w:type="spellEnd"/>
          </w:p>
        </w:tc>
      </w:tr>
    </w:tbl>
    <w:p w14:paraId="20645DD1" w14:textId="1A1F4045" w:rsidR="004C29D2" w:rsidRDefault="004C29D2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298F4E5B" w14:textId="77777777" w:rsidR="00716EA1" w:rsidRDefault="00196821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e) </w:t>
      </w:r>
    </w:p>
    <w:p w14:paraId="3BF14A05" w14:textId="0792EEE6" w:rsidR="00196821" w:rsidRDefault="008D68D9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noProof/>
        </w:rPr>
        <w:drawing>
          <wp:inline distT="0" distB="0" distL="0" distR="0" wp14:anchorId="7DD963E1" wp14:editId="4B7113D5">
            <wp:extent cx="5972810" cy="1384935"/>
            <wp:effectExtent l="0" t="0" r="8890" b="571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38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8A1A7" w14:textId="77777777" w:rsidR="00716EA1" w:rsidRDefault="00716EA1" w:rsidP="001A63A5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7F36713E" w14:textId="77777777" w:rsidR="00716EA1" w:rsidRDefault="00716EA1" w:rsidP="001A63A5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217802C4" w14:textId="77777777" w:rsidR="00716EA1" w:rsidRDefault="00716EA1" w:rsidP="001A63A5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1C2FE2F0" w14:textId="77777777" w:rsidR="00716EA1" w:rsidRDefault="00716EA1" w:rsidP="001A63A5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51933C1F" w14:textId="77777777" w:rsidR="00716EA1" w:rsidRDefault="00716EA1" w:rsidP="001A63A5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10FD4A26" w14:textId="77777777" w:rsidR="00716EA1" w:rsidRDefault="00716EA1" w:rsidP="001A63A5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39918DFD" w14:textId="18766494" w:rsidR="001A63A5" w:rsidRDefault="001A63A5" w:rsidP="001A63A5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f) </w:t>
      </w:r>
    </w:p>
    <w:p w14:paraId="20010897" w14:textId="5E8B1E88" w:rsidR="001A63A5" w:rsidRDefault="001A63A5" w:rsidP="001A63A5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1-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writedata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correspond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register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data of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rt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which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proofErr w:type="gramStart"/>
      <w:r w:rsidR="00196821">
        <w:rPr>
          <w:rFonts w:ascii="Times New Roman" w:hAnsi="Times New Roman" w:cs="Times New Roman"/>
          <w:sz w:val="24"/>
          <w:szCs w:val="24"/>
          <w:lang w:val="tr-TR"/>
        </w:rPr>
        <w:t>instr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>[</w:t>
      </w:r>
      <w:proofErr w:type="gramEnd"/>
      <w:r w:rsidR="00196821">
        <w:rPr>
          <w:rFonts w:ascii="Times New Roman" w:hAnsi="Times New Roman" w:cs="Times New Roman"/>
          <w:sz w:val="24"/>
          <w:szCs w:val="24"/>
          <w:lang w:val="tr-TR"/>
        </w:rPr>
        <w:t>20:16]</w:t>
      </w:r>
    </w:p>
    <w:p w14:paraId="62B34EFD" w14:textId="77777777" w:rsidR="001A63A5" w:rsidRDefault="001A63A5" w:rsidP="001A63A5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2-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Early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part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consist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only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J-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yp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instruction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destination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register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is not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availabl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hes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instruction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13EA1A5A" w14:textId="77777777" w:rsidR="001A63A5" w:rsidRDefault="001A63A5" w:rsidP="001A63A5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3- Read 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data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availabl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only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when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reading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from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memory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occur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hes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instruction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set,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reading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only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occur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when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lw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instructed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1701AB64" w14:textId="2393B9F6" w:rsidR="001A63A5" w:rsidRDefault="001A63A5" w:rsidP="001A63A5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4-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Dataadr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corresponds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to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result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alu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calculation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3618D3C0" w14:textId="77777777" w:rsidR="001A63A5" w:rsidRDefault="001A63A5" w:rsidP="001A63A5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5-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When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instruction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over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tr-TR"/>
        </w:rPr>
        <w:t>data</w:t>
      </w:r>
      <w:proofErr w:type="gram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memory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no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longer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getting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new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addres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71803DF8" w14:textId="77777777" w:rsidR="001A63A5" w:rsidRDefault="001A63A5" w:rsidP="001A63A5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g)</w:t>
      </w:r>
    </w:p>
    <w:p w14:paraId="5FD64F66" w14:textId="0D7D0FDD" w:rsidR="001A63A5" w:rsidRDefault="001A63A5" w:rsidP="001A63A5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1- </w:t>
      </w:r>
      <w:r w:rsidR="002154A8">
        <w:rPr>
          <w:rFonts w:ascii="Times New Roman" w:hAnsi="Times New Roman" w:cs="Times New Roman"/>
          <w:sz w:val="24"/>
          <w:szCs w:val="24"/>
          <w:lang w:val="tr-TR"/>
        </w:rPr>
        <w:t>Since</w:t>
      </w:r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hi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cod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supports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srl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function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>,</w:t>
      </w:r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just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opcode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of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function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needed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to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be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added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and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alusrcA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needed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to</w:t>
      </w:r>
      <w:proofErr w:type="spellEnd"/>
      <w:r w:rsidR="002154A8">
        <w:rPr>
          <w:rFonts w:ascii="Times New Roman" w:hAnsi="Times New Roman" w:cs="Times New Roman"/>
          <w:sz w:val="24"/>
          <w:szCs w:val="24"/>
          <w:lang w:val="tr-TR"/>
        </w:rPr>
        <w:t xml:space="preserve"> be </w:t>
      </w:r>
      <w:proofErr w:type="spellStart"/>
      <w:r w:rsidR="002154A8">
        <w:rPr>
          <w:rFonts w:ascii="Times New Roman" w:hAnsi="Times New Roman" w:cs="Times New Roman"/>
          <w:sz w:val="24"/>
          <w:szCs w:val="24"/>
          <w:lang w:val="tr-TR"/>
        </w:rPr>
        <w:t>changed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>.</w:t>
      </w:r>
    </w:p>
    <w:p w14:paraId="3BB0E315" w14:textId="7C9343FA" w:rsidR="001A63A5" w:rsidRDefault="001A63A5" w:rsidP="001A63A5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 xml:space="preserve">2-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control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unit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needed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be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modified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for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sll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tr-TR"/>
        </w:rPr>
        <w:t>function</w:t>
      </w:r>
      <w:proofErr w:type="spellEnd"/>
      <w:r>
        <w:rPr>
          <w:rFonts w:ascii="Times New Roman" w:hAnsi="Times New Roman" w:cs="Times New Roman"/>
          <w:sz w:val="24"/>
          <w:szCs w:val="24"/>
          <w:lang w:val="tr-TR"/>
        </w:rPr>
        <w:t>.</w:t>
      </w:r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Also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,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the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shifter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for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left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is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needed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to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be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added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to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 </w:t>
      </w:r>
      <w:proofErr w:type="spellStart"/>
      <w:r w:rsidR="00196821">
        <w:rPr>
          <w:rFonts w:ascii="Times New Roman" w:hAnsi="Times New Roman" w:cs="Times New Roman"/>
          <w:sz w:val="24"/>
          <w:szCs w:val="24"/>
          <w:lang w:val="tr-TR"/>
        </w:rPr>
        <w:t>datapath</w:t>
      </w:r>
      <w:proofErr w:type="spellEnd"/>
      <w:r w:rsidR="00196821">
        <w:rPr>
          <w:rFonts w:ascii="Times New Roman" w:hAnsi="Times New Roman" w:cs="Times New Roman"/>
          <w:sz w:val="24"/>
          <w:szCs w:val="24"/>
          <w:lang w:val="tr-TR"/>
        </w:rPr>
        <w:t xml:space="preserve">. </w:t>
      </w:r>
    </w:p>
    <w:p w14:paraId="20DA5B6F" w14:textId="77777777" w:rsidR="001A63A5" w:rsidRDefault="001A63A5">
      <w:pPr>
        <w:rPr>
          <w:rFonts w:ascii="Times New Roman" w:hAnsi="Times New Roman" w:cs="Times New Roman"/>
          <w:sz w:val="24"/>
          <w:szCs w:val="24"/>
          <w:lang w:val="tr-TR"/>
        </w:rPr>
      </w:pPr>
    </w:p>
    <w:p w14:paraId="614E3699" w14:textId="74B13ADB" w:rsidR="00627988" w:rsidRDefault="00627988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rFonts w:ascii="Times New Roman" w:hAnsi="Times New Roman" w:cs="Times New Roman"/>
          <w:sz w:val="24"/>
          <w:szCs w:val="24"/>
          <w:lang w:val="tr-TR"/>
        </w:rPr>
        <w:t>2)</w:t>
      </w:r>
    </w:p>
    <w:p w14:paraId="028FD0E9" w14:textId="77777777" w:rsidR="00627988" w:rsidRDefault="00627988" w:rsidP="00627988">
      <w:pPr>
        <w:pStyle w:val="Default"/>
      </w:pPr>
      <w:r>
        <w:rPr>
          <w:rFonts w:ascii="Times New Roman" w:hAnsi="Times New Roman" w:cs="Times New Roman"/>
          <w:lang w:val="tr-TR"/>
        </w:rPr>
        <w:tab/>
        <w:t xml:space="preserve">a) </w:t>
      </w:r>
    </w:p>
    <w:p w14:paraId="624E384F" w14:textId="77777777" w:rsidR="00627988" w:rsidRPr="00627988" w:rsidRDefault="00627988" w:rsidP="00627988">
      <w:pPr>
        <w:pStyle w:val="Default"/>
        <w:ind w:left="1416"/>
        <w:rPr>
          <w:color w:val="auto"/>
        </w:rPr>
      </w:pPr>
      <w:proofErr w:type="spellStart"/>
      <w:r w:rsidRPr="00627988">
        <w:rPr>
          <w:color w:val="auto"/>
        </w:rPr>
        <w:t>ble</w:t>
      </w:r>
      <w:proofErr w:type="spellEnd"/>
      <w:r w:rsidRPr="00627988">
        <w:rPr>
          <w:color w:val="auto"/>
        </w:rPr>
        <w:t xml:space="preserve"> </w:t>
      </w:r>
    </w:p>
    <w:p w14:paraId="6DD31B58" w14:textId="77777777" w:rsidR="00627988" w:rsidRPr="00627988" w:rsidRDefault="00627988" w:rsidP="00627988">
      <w:pPr>
        <w:pStyle w:val="Default"/>
        <w:ind w:left="1416"/>
        <w:rPr>
          <w:color w:val="auto"/>
        </w:rPr>
      </w:pPr>
      <w:r w:rsidRPr="00627988">
        <w:rPr>
          <w:color w:val="auto"/>
        </w:rPr>
        <w:t xml:space="preserve">IM[PC] </w:t>
      </w:r>
    </w:p>
    <w:p w14:paraId="56CCFE59" w14:textId="53D9E4E4" w:rsidR="00627988" w:rsidRPr="00627988" w:rsidRDefault="00627988" w:rsidP="00627988">
      <w:pPr>
        <w:pStyle w:val="Default"/>
        <w:ind w:left="1416"/>
        <w:rPr>
          <w:color w:val="auto"/>
        </w:rPr>
      </w:pPr>
      <w:r w:rsidRPr="00627988">
        <w:rPr>
          <w:color w:val="auto"/>
        </w:rPr>
        <w:t>If (</w:t>
      </w:r>
      <w:proofErr w:type="gramStart"/>
      <w:r w:rsidRPr="00627988">
        <w:rPr>
          <w:color w:val="auto"/>
        </w:rPr>
        <w:t>RF[</w:t>
      </w:r>
      <w:proofErr w:type="spellStart"/>
      <w:proofErr w:type="gramEnd"/>
      <w:r w:rsidRPr="00627988">
        <w:rPr>
          <w:color w:val="auto"/>
        </w:rPr>
        <w:t>rs</w:t>
      </w:r>
      <w:proofErr w:type="spellEnd"/>
      <w:r w:rsidRPr="00627988">
        <w:rPr>
          <w:color w:val="auto"/>
        </w:rPr>
        <w:t xml:space="preserve">] &lt;= RF[rt]) </w:t>
      </w:r>
    </w:p>
    <w:p w14:paraId="11466E15" w14:textId="77777777" w:rsidR="00627988" w:rsidRPr="00627988" w:rsidRDefault="00627988" w:rsidP="00627988">
      <w:pPr>
        <w:pStyle w:val="Default"/>
        <w:ind w:left="1416"/>
        <w:rPr>
          <w:color w:val="auto"/>
        </w:rPr>
      </w:pPr>
      <w:r w:rsidRPr="00627988">
        <w:rPr>
          <w:color w:val="auto"/>
        </w:rPr>
        <w:t xml:space="preserve">PC &lt;-PC + 4 + 4 * </w:t>
      </w:r>
      <w:proofErr w:type="spellStart"/>
      <w:r w:rsidRPr="00627988">
        <w:rPr>
          <w:color w:val="auto"/>
        </w:rPr>
        <w:t>SignExt</w:t>
      </w:r>
      <w:proofErr w:type="spellEnd"/>
      <w:r w:rsidRPr="00627988">
        <w:rPr>
          <w:color w:val="auto"/>
        </w:rPr>
        <w:t xml:space="preserve"> (Address) </w:t>
      </w:r>
    </w:p>
    <w:p w14:paraId="55F9D59F" w14:textId="77777777" w:rsidR="00627988" w:rsidRPr="00627988" w:rsidRDefault="00627988" w:rsidP="00627988">
      <w:pPr>
        <w:pStyle w:val="Default"/>
        <w:ind w:left="1416"/>
        <w:rPr>
          <w:color w:val="auto"/>
        </w:rPr>
      </w:pPr>
      <w:r w:rsidRPr="00627988">
        <w:rPr>
          <w:color w:val="auto"/>
        </w:rPr>
        <w:t xml:space="preserve">else </w:t>
      </w:r>
    </w:p>
    <w:p w14:paraId="4E2BDBAB" w14:textId="48C615AD" w:rsidR="00627988" w:rsidRDefault="00627988" w:rsidP="00627988">
      <w:pPr>
        <w:ind w:left="708" w:firstLine="708"/>
        <w:rPr>
          <w:sz w:val="24"/>
          <w:szCs w:val="24"/>
        </w:rPr>
      </w:pPr>
      <w:r w:rsidRPr="00627988">
        <w:rPr>
          <w:sz w:val="24"/>
          <w:szCs w:val="24"/>
        </w:rPr>
        <w:t>PC &lt;-PC + 4</w:t>
      </w:r>
    </w:p>
    <w:p w14:paraId="723A5A7F" w14:textId="23F15E18" w:rsidR="008D68D9" w:rsidRDefault="008D68D9" w:rsidP="00627988">
      <w:pPr>
        <w:ind w:left="708" w:firstLine="708"/>
        <w:rPr>
          <w:sz w:val="24"/>
          <w:szCs w:val="24"/>
        </w:rPr>
      </w:pPr>
    </w:p>
    <w:p w14:paraId="7DB38838" w14:textId="6B7DD3D0" w:rsidR="008D68D9" w:rsidRDefault="008D68D9" w:rsidP="00627988">
      <w:pPr>
        <w:ind w:left="708" w:firstLine="708"/>
        <w:rPr>
          <w:sz w:val="24"/>
          <w:szCs w:val="24"/>
        </w:rPr>
      </w:pPr>
    </w:p>
    <w:p w14:paraId="5533BBFC" w14:textId="3CBFA244" w:rsidR="008D68D9" w:rsidRDefault="008D68D9" w:rsidP="00627988">
      <w:pPr>
        <w:ind w:left="708" w:firstLine="708"/>
        <w:rPr>
          <w:sz w:val="24"/>
          <w:szCs w:val="24"/>
        </w:rPr>
      </w:pPr>
    </w:p>
    <w:p w14:paraId="1EC0DDE0" w14:textId="680CA5AD" w:rsidR="008D68D9" w:rsidRDefault="008D68D9" w:rsidP="00627988">
      <w:pPr>
        <w:ind w:left="708" w:firstLine="708"/>
        <w:rPr>
          <w:sz w:val="24"/>
          <w:szCs w:val="24"/>
        </w:rPr>
      </w:pPr>
    </w:p>
    <w:p w14:paraId="483CCCBE" w14:textId="5F876844" w:rsidR="008D68D9" w:rsidRDefault="008D68D9" w:rsidP="00627988">
      <w:pPr>
        <w:ind w:left="708" w:firstLine="708"/>
        <w:rPr>
          <w:sz w:val="24"/>
          <w:szCs w:val="24"/>
        </w:rPr>
      </w:pPr>
    </w:p>
    <w:p w14:paraId="68B7F156" w14:textId="73B25B03" w:rsidR="008D68D9" w:rsidRDefault="008D68D9" w:rsidP="00627988">
      <w:pPr>
        <w:ind w:left="708" w:firstLine="708"/>
        <w:rPr>
          <w:sz w:val="24"/>
          <w:szCs w:val="24"/>
        </w:rPr>
      </w:pPr>
    </w:p>
    <w:p w14:paraId="1C5A7C13" w14:textId="5656B3A7" w:rsidR="008D68D9" w:rsidRDefault="008D68D9" w:rsidP="00627988">
      <w:pPr>
        <w:ind w:left="708" w:firstLine="708"/>
        <w:rPr>
          <w:sz w:val="24"/>
          <w:szCs w:val="24"/>
        </w:rPr>
      </w:pPr>
    </w:p>
    <w:p w14:paraId="5736E3D6" w14:textId="6FCF5E3C" w:rsidR="008D68D9" w:rsidRDefault="008D68D9" w:rsidP="00627988">
      <w:pPr>
        <w:ind w:left="708" w:firstLine="708"/>
        <w:rPr>
          <w:sz w:val="24"/>
          <w:szCs w:val="24"/>
        </w:rPr>
      </w:pPr>
    </w:p>
    <w:p w14:paraId="015F074E" w14:textId="35A7F734" w:rsidR="008D68D9" w:rsidRDefault="008D68D9" w:rsidP="00627988">
      <w:pPr>
        <w:ind w:left="708" w:firstLine="708"/>
        <w:rPr>
          <w:sz w:val="24"/>
          <w:szCs w:val="24"/>
        </w:rPr>
      </w:pPr>
    </w:p>
    <w:p w14:paraId="07C364C1" w14:textId="77777777" w:rsidR="008D68D9" w:rsidRDefault="008D68D9" w:rsidP="00627988">
      <w:pPr>
        <w:ind w:left="708" w:firstLine="708"/>
        <w:rPr>
          <w:sz w:val="24"/>
          <w:szCs w:val="24"/>
        </w:rPr>
      </w:pPr>
    </w:p>
    <w:p w14:paraId="440BA0C5" w14:textId="7009F342" w:rsidR="00627988" w:rsidRDefault="00627988" w:rsidP="00627988">
      <w:pPr>
        <w:rPr>
          <w:sz w:val="24"/>
          <w:szCs w:val="24"/>
        </w:rPr>
      </w:pPr>
      <w:r>
        <w:rPr>
          <w:sz w:val="24"/>
          <w:szCs w:val="24"/>
        </w:rPr>
        <w:tab/>
        <w:t>b)</w:t>
      </w:r>
      <w:r w:rsidR="00716EA1">
        <w:rPr>
          <w:sz w:val="24"/>
          <w:szCs w:val="24"/>
        </w:rPr>
        <w:t xml:space="preserve"> </w:t>
      </w:r>
    </w:p>
    <w:p w14:paraId="224A5CEA" w14:textId="1CA36883" w:rsidR="008D68D9" w:rsidRDefault="008D68D9" w:rsidP="00627988">
      <w:pPr>
        <w:rPr>
          <w:sz w:val="24"/>
          <w:szCs w:val="24"/>
        </w:rPr>
      </w:pPr>
      <w:r w:rsidRPr="008D68D9">
        <w:rPr>
          <w:noProof/>
          <w:sz w:val="24"/>
          <w:szCs w:val="24"/>
        </w:rPr>
        <w:drawing>
          <wp:inline distT="0" distB="0" distL="0" distR="0" wp14:anchorId="43ED2FDF" wp14:editId="3DEE0A32">
            <wp:extent cx="5972810" cy="2903220"/>
            <wp:effectExtent l="0" t="0" r="889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91817" w14:textId="0CEB7284" w:rsidR="00716EA1" w:rsidRDefault="00CC4556" w:rsidP="00CC4556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nal Datapath with </w:t>
      </w:r>
      <w:proofErr w:type="spellStart"/>
      <w:r>
        <w:rPr>
          <w:sz w:val="24"/>
          <w:szCs w:val="24"/>
        </w:rPr>
        <w:t>ble</w:t>
      </w:r>
      <w:proofErr w:type="spellEnd"/>
      <w:r>
        <w:rPr>
          <w:sz w:val="24"/>
          <w:szCs w:val="24"/>
        </w:rPr>
        <w:t xml:space="preserve"> function</w:t>
      </w:r>
    </w:p>
    <w:p w14:paraId="540E29B0" w14:textId="6DFCFD67" w:rsidR="00A37642" w:rsidRDefault="00716EA1" w:rsidP="00A37642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A37642">
        <w:rPr>
          <w:rFonts w:ascii="Times New Roman" w:hAnsi="Times New Roman" w:cs="Times New Roman"/>
        </w:rPr>
        <w:t xml:space="preserve">c)  </w:t>
      </w:r>
    </w:p>
    <w:p w14:paraId="1D924897" w14:textId="77777777" w:rsidR="008D68D9" w:rsidRPr="00716EA1" w:rsidRDefault="008D68D9" w:rsidP="00A37642">
      <w:pPr>
        <w:pStyle w:val="Default"/>
        <w:rPr>
          <w:rFonts w:ascii="Times New Roman" w:hAnsi="Times New Roman" w:cs="Times New Roman"/>
        </w:rPr>
      </w:pPr>
    </w:p>
    <w:tbl>
      <w:tblPr>
        <w:tblStyle w:val="TabloKlavuzu"/>
        <w:tblW w:w="10015" w:type="dxa"/>
        <w:tblLayout w:type="fixed"/>
        <w:tblLook w:val="04A0" w:firstRow="1" w:lastRow="0" w:firstColumn="1" w:lastColumn="0" w:noHBand="0" w:noVBand="1"/>
      </w:tblPr>
      <w:tblGrid>
        <w:gridCol w:w="1003"/>
        <w:gridCol w:w="882"/>
        <w:gridCol w:w="774"/>
        <w:gridCol w:w="728"/>
        <w:gridCol w:w="920"/>
        <w:gridCol w:w="911"/>
        <w:gridCol w:w="737"/>
        <w:gridCol w:w="992"/>
        <w:gridCol w:w="1047"/>
        <w:gridCol w:w="783"/>
        <w:gridCol w:w="619"/>
        <w:gridCol w:w="619"/>
      </w:tblGrid>
      <w:tr w:rsidR="0096373D" w:rsidRPr="00A37642" w14:paraId="59127061" w14:textId="5632B792" w:rsidTr="006305E5">
        <w:trPr>
          <w:trHeight w:val="182"/>
        </w:trPr>
        <w:tc>
          <w:tcPr>
            <w:tcW w:w="1003" w:type="dxa"/>
          </w:tcPr>
          <w:p w14:paraId="114D8399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Instruction</w:t>
            </w:r>
          </w:p>
        </w:tc>
        <w:tc>
          <w:tcPr>
            <w:tcW w:w="882" w:type="dxa"/>
          </w:tcPr>
          <w:p w14:paraId="65BE51D5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pcode</w:t>
            </w:r>
          </w:p>
        </w:tc>
        <w:tc>
          <w:tcPr>
            <w:tcW w:w="774" w:type="dxa"/>
          </w:tcPr>
          <w:p w14:paraId="51563CA2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RegWrite</w:t>
            </w:r>
            <w:proofErr w:type="spellEnd"/>
          </w:p>
        </w:tc>
        <w:tc>
          <w:tcPr>
            <w:tcW w:w="728" w:type="dxa"/>
          </w:tcPr>
          <w:p w14:paraId="7460EE09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RegDst</w:t>
            </w:r>
            <w:proofErr w:type="spellEnd"/>
          </w:p>
        </w:tc>
        <w:tc>
          <w:tcPr>
            <w:tcW w:w="920" w:type="dxa"/>
          </w:tcPr>
          <w:p w14:paraId="4598D1A5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LUSrcA</w:t>
            </w:r>
            <w:proofErr w:type="spellEnd"/>
          </w:p>
        </w:tc>
        <w:tc>
          <w:tcPr>
            <w:tcW w:w="911" w:type="dxa"/>
          </w:tcPr>
          <w:p w14:paraId="12AF82E2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LUSrcB</w:t>
            </w:r>
            <w:proofErr w:type="spellEnd"/>
          </w:p>
        </w:tc>
        <w:tc>
          <w:tcPr>
            <w:tcW w:w="737" w:type="dxa"/>
          </w:tcPr>
          <w:p w14:paraId="723CC6B4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Branch</w:t>
            </w:r>
          </w:p>
        </w:tc>
        <w:tc>
          <w:tcPr>
            <w:tcW w:w="992" w:type="dxa"/>
          </w:tcPr>
          <w:p w14:paraId="209FE6D9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emWrite</w:t>
            </w:r>
            <w:proofErr w:type="spellEnd"/>
          </w:p>
        </w:tc>
        <w:tc>
          <w:tcPr>
            <w:tcW w:w="1047" w:type="dxa"/>
          </w:tcPr>
          <w:p w14:paraId="3167C543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emToReg</w:t>
            </w:r>
            <w:proofErr w:type="spellEnd"/>
          </w:p>
        </w:tc>
        <w:tc>
          <w:tcPr>
            <w:tcW w:w="783" w:type="dxa"/>
          </w:tcPr>
          <w:p w14:paraId="7507582E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ALUOp</w:t>
            </w:r>
            <w:proofErr w:type="spellEnd"/>
          </w:p>
        </w:tc>
        <w:tc>
          <w:tcPr>
            <w:tcW w:w="619" w:type="dxa"/>
          </w:tcPr>
          <w:p w14:paraId="35CEC96F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Jump</w:t>
            </w:r>
          </w:p>
        </w:tc>
        <w:tc>
          <w:tcPr>
            <w:tcW w:w="619" w:type="dxa"/>
          </w:tcPr>
          <w:p w14:paraId="72B93068" w14:textId="0E713AE5" w:rsidR="0096373D" w:rsidRP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Ble</w:t>
            </w:r>
            <w:proofErr w:type="spellEnd"/>
          </w:p>
        </w:tc>
      </w:tr>
      <w:tr w:rsidR="0096373D" w:rsidRPr="00A37642" w14:paraId="77F5149F" w14:textId="4582F3DA" w:rsidTr="006305E5">
        <w:trPr>
          <w:trHeight w:val="80"/>
        </w:trPr>
        <w:tc>
          <w:tcPr>
            <w:tcW w:w="1003" w:type="dxa"/>
          </w:tcPr>
          <w:p w14:paraId="336E16E6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-type</w:t>
            </w:r>
          </w:p>
        </w:tc>
        <w:tc>
          <w:tcPr>
            <w:tcW w:w="882" w:type="dxa"/>
          </w:tcPr>
          <w:p w14:paraId="21715158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000</w:t>
            </w:r>
          </w:p>
        </w:tc>
        <w:tc>
          <w:tcPr>
            <w:tcW w:w="774" w:type="dxa"/>
          </w:tcPr>
          <w:p w14:paraId="134A6401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8" w:type="dxa"/>
          </w:tcPr>
          <w:p w14:paraId="27EB3555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</w:t>
            </w:r>
          </w:p>
        </w:tc>
        <w:tc>
          <w:tcPr>
            <w:tcW w:w="920" w:type="dxa"/>
          </w:tcPr>
          <w:p w14:paraId="0569D5D9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11" w:type="dxa"/>
          </w:tcPr>
          <w:p w14:paraId="483DA2C0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7" w:type="dxa"/>
          </w:tcPr>
          <w:p w14:paraId="7F996D13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3BFA5D20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7" w:type="dxa"/>
          </w:tcPr>
          <w:p w14:paraId="0ED36BC5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783" w:type="dxa"/>
          </w:tcPr>
          <w:p w14:paraId="5FDA218E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19" w:type="dxa"/>
          </w:tcPr>
          <w:p w14:paraId="4E463F3E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619" w:type="dxa"/>
          </w:tcPr>
          <w:p w14:paraId="4BD1C597" w14:textId="67495118" w:rsidR="0096373D" w:rsidRP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</w:t>
            </w:r>
          </w:p>
        </w:tc>
      </w:tr>
      <w:tr w:rsidR="0096373D" w:rsidRPr="00A37642" w14:paraId="0A4489AF" w14:textId="49961210" w:rsidTr="006305E5">
        <w:trPr>
          <w:trHeight w:val="80"/>
        </w:trPr>
        <w:tc>
          <w:tcPr>
            <w:tcW w:w="1003" w:type="dxa"/>
          </w:tcPr>
          <w:p w14:paraId="10251592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rl</w:t>
            </w:r>
            <w:proofErr w:type="spellEnd"/>
          </w:p>
        </w:tc>
        <w:tc>
          <w:tcPr>
            <w:tcW w:w="882" w:type="dxa"/>
          </w:tcPr>
          <w:p w14:paraId="79B9349D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000</w:t>
            </w:r>
          </w:p>
        </w:tc>
        <w:tc>
          <w:tcPr>
            <w:tcW w:w="774" w:type="dxa"/>
          </w:tcPr>
          <w:p w14:paraId="51245C2D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8" w:type="dxa"/>
          </w:tcPr>
          <w:p w14:paraId="7AF10EF9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</w:t>
            </w:r>
          </w:p>
        </w:tc>
        <w:tc>
          <w:tcPr>
            <w:tcW w:w="920" w:type="dxa"/>
          </w:tcPr>
          <w:p w14:paraId="0CD8647D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11" w:type="dxa"/>
          </w:tcPr>
          <w:p w14:paraId="6493D6F7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7" w:type="dxa"/>
          </w:tcPr>
          <w:p w14:paraId="16AAAD7B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2CCE02CE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7" w:type="dxa"/>
          </w:tcPr>
          <w:p w14:paraId="764E585F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783" w:type="dxa"/>
          </w:tcPr>
          <w:p w14:paraId="36A135EA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19" w:type="dxa"/>
          </w:tcPr>
          <w:p w14:paraId="619E2028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619" w:type="dxa"/>
          </w:tcPr>
          <w:p w14:paraId="1D3FD258" w14:textId="02B90361" w:rsidR="0096373D" w:rsidRP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6373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</w:t>
            </w:r>
          </w:p>
        </w:tc>
      </w:tr>
      <w:tr w:rsidR="0096373D" w:rsidRPr="00A37642" w14:paraId="406F2BB7" w14:textId="34754E57" w:rsidTr="006305E5">
        <w:trPr>
          <w:trHeight w:val="80"/>
        </w:trPr>
        <w:tc>
          <w:tcPr>
            <w:tcW w:w="1003" w:type="dxa"/>
          </w:tcPr>
          <w:p w14:paraId="0262A850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w</w:t>
            </w:r>
            <w:proofErr w:type="spellEnd"/>
          </w:p>
        </w:tc>
        <w:tc>
          <w:tcPr>
            <w:tcW w:w="882" w:type="dxa"/>
          </w:tcPr>
          <w:p w14:paraId="1DDFBF36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011</w:t>
            </w:r>
          </w:p>
        </w:tc>
        <w:tc>
          <w:tcPr>
            <w:tcW w:w="774" w:type="dxa"/>
          </w:tcPr>
          <w:p w14:paraId="2BB72C4C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8" w:type="dxa"/>
          </w:tcPr>
          <w:p w14:paraId="2D2B3A80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920" w:type="dxa"/>
          </w:tcPr>
          <w:p w14:paraId="6E7000A3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11" w:type="dxa"/>
          </w:tcPr>
          <w:p w14:paraId="59D559A3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37" w:type="dxa"/>
          </w:tcPr>
          <w:p w14:paraId="68DC95C2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716A219E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7" w:type="dxa"/>
          </w:tcPr>
          <w:p w14:paraId="0F98AB0E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</w:t>
            </w:r>
          </w:p>
        </w:tc>
        <w:tc>
          <w:tcPr>
            <w:tcW w:w="783" w:type="dxa"/>
          </w:tcPr>
          <w:p w14:paraId="6EE6E6EA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619" w:type="dxa"/>
          </w:tcPr>
          <w:p w14:paraId="2B358D01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619" w:type="dxa"/>
          </w:tcPr>
          <w:p w14:paraId="134B2751" w14:textId="71CC2951" w:rsidR="0096373D" w:rsidRP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6373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</w:t>
            </w:r>
          </w:p>
        </w:tc>
      </w:tr>
      <w:tr w:rsidR="0096373D" w:rsidRPr="00A37642" w14:paraId="0687AB09" w14:textId="452FFB62" w:rsidTr="006305E5">
        <w:trPr>
          <w:trHeight w:val="80"/>
        </w:trPr>
        <w:tc>
          <w:tcPr>
            <w:tcW w:w="1003" w:type="dxa"/>
          </w:tcPr>
          <w:p w14:paraId="03ECE8D8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w</w:t>
            </w:r>
            <w:proofErr w:type="spellEnd"/>
          </w:p>
        </w:tc>
        <w:tc>
          <w:tcPr>
            <w:tcW w:w="882" w:type="dxa"/>
          </w:tcPr>
          <w:p w14:paraId="32AD6662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011</w:t>
            </w:r>
          </w:p>
        </w:tc>
        <w:tc>
          <w:tcPr>
            <w:tcW w:w="774" w:type="dxa"/>
          </w:tcPr>
          <w:p w14:paraId="413D951E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</w:tcPr>
          <w:p w14:paraId="728E7FBB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0" w:type="dxa"/>
          </w:tcPr>
          <w:p w14:paraId="5FC70EFC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11" w:type="dxa"/>
          </w:tcPr>
          <w:p w14:paraId="7296C2AB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37" w:type="dxa"/>
          </w:tcPr>
          <w:p w14:paraId="1CB71442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3690DE73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47" w:type="dxa"/>
          </w:tcPr>
          <w:p w14:paraId="6EB2BDA3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</w:t>
            </w:r>
          </w:p>
        </w:tc>
        <w:tc>
          <w:tcPr>
            <w:tcW w:w="783" w:type="dxa"/>
          </w:tcPr>
          <w:p w14:paraId="5A220A94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619" w:type="dxa"/>
          </w:tcPr>
          <w:p w14:paraId="66FCAD0D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619" w:type="dxa"/>
          </w:tcPr>
          <w:p w14:paraId="5CCBB7D7" w14:textId="0EC344CE" w:rsidR="0096373D" w:rsidRP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6373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</w:t>
            </w:r>
          </w:p>
        </w:tc>
      </w:tr>
      <w:tr w:rsidR="0096373D" w:rsidRPr="00A37642" w14:paraId="1E9E4C56" w14:textId="0E5899C3" w:rsidTr="006305E5">
        <w:trPr>
          <w:trHeight w:val="80"/>
        </w:trPr>
        <w:tc>
          <w:tcPr>
            <w:tcW w:w="1003" w:type="dxa"/>
          </w:tcPr>
          <w:p w14:paraId="1DB92D8C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eq</w:t>
            </w:r>
            <w:proofErr w:type="spellEnd"/>
          </w:p>
        </w:tc>
        <w:tc>
          <w:tcPr>
            <w:tcW w:w="882" w:type="dxa"/>
          </w:tcPr>
          <w:p w14:paraId="64150CF4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100</w:t>
            </w:r>
          </w:p>
        </w:tc>
        <w:tc>
          <w:tcPr>
            <w:tcW w:w="774" w:type="dxa"/>
          </w:tcPr>
          <w:p w14:paraId="169ED638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</w:tcPr>
          <w:p w14:paraId="668CD332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0" w:type="dxa"/>
          </w:tcPr>
          <w:p w14:paraId="438F0F7D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11" w:type="dxa"/>
          </w:tcPr>
          <w:p w14:paraId="6251FE95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7" w:type="dxa"/>
          </w:tcPr>
          <w:p w14:paraId="7EA0819A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</w:tcPr>
          <w:p w14:paraId="6E98EB3A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7" w:type="dxa"/>
          </w:tcPr>
          <w:p w14:paraId="7B84FAB1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</w:t>
            </w:r>
          </w:p>
        </w:tc>
        <w:tc>
          <w:tcPr>
            <w:tcW w:w="783" w:type="dxa"/>
          </w:tcPr>
          <w:p w14:paraId="3792446C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</w:t>
            </w:r>
          </w:p>
        </w:tc>
        <w:tc>
          <w:tcPr>
            <w:tcW w:w="619" w:type="dxa"/>
          </w:tcPr>
          <w:p w14:paraId="0157C146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619" w:type="dxa"/>
          </w:tcPr>
          <w:p w14:paraId="780F7B78" w14:textId="74335EE3" w:rsidR="0096373D" w:rsidRP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6373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</w:t>
            </w:r>
          </w:p>
        </w:tc>
      </w:tr>
      <w:tr w:rsidR="0096373D" w:rsidRPr="00A37642" w14:paraId="07BFA30A" w14:textId="05009C30" w:rsidTr="006305E5">
        <w:trPr>
          <w:trHeight w:val="80"/>
        </w:trPr>
        <w:tc>
          <w:tcPr>
            <w:tcW w:w="1003" w:type="dxa"/>
          </w:tcPr>
          <w:p w14:paraId="39E331AC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di</w:t>
            </w:r>
            <w:proofErr w:type="spellEnd"/>
          </w:p>
        </w:tc>
        <w:tc>
          <w:tcPr>
            <w:tcW w:w="882" w:type="dxa"/>
          </w:tcPr>
          <w:p w14:paraId="5BF55BD4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1000</w:t>
            </w:r>
          </w:p>
        </w:tc>
        <w:tc>
          <w:tcPr>
            <w:tcW w:w="774" w:type="dxa"/>
          </w:tcPr>
          <w:p w14:paraId="6ED0A8FB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8" w:type="dxa"/>
          </w:tcPr>
          <w:p w14:paraId="55EFA4A3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920" w:type="dxa"/>
          </w:tcPr>
          <w:p w14:paraId="658BDA01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11" w:type="dxa"/>
          </w:tcPr>
          <w:p w14:paraId="41373B92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37" w:type="dxa"/>
          </w:tcPr>
          <w:p w14:paraId="7EF51665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1B69100A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7" w:type="dxa"/>
          </w:tcPr>
          <w:p w14:paraId="2899001D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783" w:type="dxa"/>
          </w:tcPr>
          <w:p w14:paraId="10A62005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619" w:type="dxa"/>
          </w:tcPr>
          <w:p w14:paraId="50271E3B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619" w:type="dxa"/>
          </w:tcPr>
          <w:p w14:paraId="03749F01" w14:textId="4059F632" w:rsidR="0096373D" w:rsidRP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6373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</w:t>
            </w:r>
          </w:p>
        </w:tc>
      </w:tr>
      <w:tr w:rsidR="0096373D" w:rsidRPr="00A37642" w14:paraId="2A8E9C5B" w14:textId="2C049A5E" w:rsidTr="006305E5">
        <w:trPr>
          <w:trHeight w:val="80"/>
        </w:trPr>
        <w:tc>
          <w:tcPr>
            <w:tcW w:w="1003" w:type="dxa"/>
          </w:tcPr>
          <w:p w14:paraId="5DDE75CC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</w:t>
            </w:r>
          </w:p>
        </w:tc>
        <w:tc>
          <w:tcPr>
            <w:tcW w:w="882" w:type="dxa"/>
          </w:tcPr>
          <w:p w14:paraId="3A59F1AB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010</w:t>
            </w:r>
          </w:p>
        </w:tc>
        <w:tc>
          <w:tcPr>
            <w:tcW w:w="774" w:type="dxa"/>
          </w:tcPr>
          <w:p w14:paraId="27990FCE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</w:tcPr>
          <w:p w14:paraId="36000DC8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</w:t>
            </w:r>
          </w:p>
        </w:tc>
        <w:tc>
          <w:tcPr>
            <w:tcW w:w="920" w:type="dxa"/>
          </w:tcPr>
          <w:p w14:paraId="3B1D711F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</w:t>
            </w:r>
          </w:p>
        </w:tc>
        <w:tc>
          <w:tcPr>
            <w:tcW w:w="911" w:type="dxa"/>
          </w:tcPr>
          <w:p w14:paraId="73898654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</w:t>
            </w:r>
          </w:p>
        </w:tc>
        <w:tc>
          <w:tcPr>
            <w:tcW w:w="737" w:type="dxa"/>
          </w:tcPr>
          <w:p w14:paraId="7DF33D12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</w:t>
            </w:r>
          </w:p>
        </w:tc>
        <w:tc>
          <w:tcPr>
            <w:tcW w:w="992" w:type="dxa"/>
          </w:tcPr>
          <w:p w14:paraId="777AE5C7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7" w:type="dxa"/>
          </w:tcPr>
          <w:p w14:paraId="40CE0871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</w:t>
            </w:r>
          </w:p>
        </w:tc>
        <w:tc>
          <w:tcPr>
            <w:tcW w:w="783" w:type="dxa"/>
          </w:tcPr>
          <w:p w14:paraId="3B26A859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</w:t>
            </w:r>
          </w:p>
        </w:tc>
        <w:tc>
          <w:tcPr>
            <w:tcW w:w="619" w:type="dxa"/>
          </w:tcPr>
          <w:p w14:paraId="55153B3E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</w:t>
            </w:r>
          </w:p>
        </w:tc>
        <w:tc>
          <w:tcPr>
            <w:tcW w:w="619" w:type="dxa"/>
          </w:tcPr>
          <w:p w14:paraId="47A2DA0B" w14:textId="5646BA0C" w:rsidR="0096373D" w:rsidRP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6373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</w:t>
            </w:r>
          </w:p>
        </w:tc>
      </w:tr>
      <w:tr w:rsidR="0096373D" w:rsidRPr="00A37642" w14:paraId="6A58B3D4" w14:textId="4D93C64A" w:rsidTr="006305E5">
        <w:trPr>
          <w:trHeight w:val="80"/>
        </w:trPr>
        <w:tc>
          <w:tcPr>
            <w:tcW w:w="1003" w:type="dxa"/>
          </w:tcPr>
          <w:p w14:paraId="3C1118F0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l</w:t>
            </w:r>
            <w:proofErr w:type="spellEnd"/>
          </w:p>
        </w:tc>
        <w:tc>
          <w:tcPr>
            <w:tcW w:w="882" w:type="dxa"/>
          </w:tcPr>
          <w:p w14:paraId="76F68CC5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011</w:t>
            </w:r>
          </w:p>
        </w:tc>
        <w:tc>
          <w:tcPr>
            <w:tcW w:w="774" w:type="dxa"/>
          </w:tcPr>
          <w:p w14:paraId="6B835CBF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8" w:type="dxa"/>
          </w:tcPr>
          <w:p w14:paraId="2989FCE8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20" w:type="dxa"/>
          </w:tcPr>
          <w:p w14:paraId="2DB80AF4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</w:t>
            </w:r>
          </w:p>
        </w:tc>
        <w:tc>
          <w:tcPr>
            <w:tcW w:w="911" w:type="dxa"/>
          </w:tcPr>
          <w:p w14:paraId="0888EEBD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</w:t>
            </w:r>
          </w:p>
        </w:tc>
        <w:tc>
          <w:tcPr>
            <w:tcW w:w="737" w:type="dxa"/>
          </w:tcPr>
          <w:p w14:paraId="083B6FB4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</w:t>
            </w:r>
          </w:p>
        </w:tc>
        <w:tc>
          <w:tcPr>
            <w:tcW w:w="992" w:type="dxa"/>
          </w:tcPr>
          <w:p w14:paraId="6B38F1DA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7" w:type="dxa"/>
          </w:tcPr>
          <w:p w14:paraId="02A33182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83" w:type="dxa"/>
          </w:tcPr>
          <w:p w14:paraId="49AEFEB3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</w:t>
            </w:r>
          </w:p>
        </w:tc>
        <w:tc>
          <w:tcPr>
            <w:tcW w:w="619" w:type="dxa"/>
          </w:tcPr>
          <w:p w14:paraId="596DF4E4" w14:textId="7777777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</w:t>
            </w:r>
          </w:p>
        </w:tc>
        <w:tc>
          <w:tcPr>
            <w:tcW w:w="619" w:type="dxa"/>
          </w:tcPr>
          <w:p w14:paraId="392AED1C" w14:textId="725C4F0C" w:rsidR="0096373D" w:rsidRP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6373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</w:t>
            </w:r>
          </w:p>
        </w:tc>
      </w:tr>
      <w:tr w:rsidR="0096373D" w:rsidRPr="00A37642" w14:paraId="4CEFB2E9" w14:textId="3ED7180C" w:rsidTr="006305E5">
        <w:trPr>
          <w:trHeight w:val="220"/>
        </w:trPr>
        <w:tc>
          <w:tcPr>
            <w:tcW w:w="1003" w:type="dxa"/>
          </w:tcPr>
          <w:p w14:paraId="2787DBD9" w14:textId="242CBB05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r</w:t>
            </w:r>
            <w:proofErr w:type="spellEnd"/>
          </w:p>
        </w:tc>
        <w:tc>
          <w:tcPr>
            <w:tcW w:w="882" w:type="dxa"/>
          </w:tcPr>
          <w:p w14:paraId="6D102948" w14:textId="6043CD6D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0000</w:t>
            </w:r>
          </w:p>
        </w:tc>
        <w:tc>
          <w:tcPr>
            <w:tcW w:w="774" w:type="dxa"/>
          </w:tcPr>
          <w:p w14:paraId="1F714809" w14:textId="703299D1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28" w:type="dxa"/>
          </w:tcPr>
          <w:p w14:paraId="57E54DD8" w14:textId="77777777" w:rsid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1</w:t>
            </w:r>
          </w:p>
          <w:p w14:paraId="12E849BD" w14:textId="285E29E1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920" w:type="dxa"/>
          </w:tcPr>
          <w:p w14:paraId="74618B35" w14:textId="77777777" w:rsid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  <w:p w14:paraId="5D266F42" w14:textId="3F7969C4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  <w:tc>
          <w:tcPr>
            <w:tcW w:w="911" w:type="dxa"/>
          </w:tcPr>
          <w:p w14:paraId="25F07B5C" w14:textId="0C212FC7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37" w:type="dxa"/>
          </w:tcPr>
          <w:p w14:paraId="7E540B83" w14:textId="650611B2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3FD6542F" w14:textId="525F85A5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47" w:type="dxa"/>
          </w:tcPr>
          <w:p w14:paraId="6951CFEC" w14:textId="78C41385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0</w:t>
            </w:r>
          </w:p>
        </w:tc>
        <w:tc>
          <w:tcPr>
            <w:tcW w:w="783" w:type="dxa"/>
          </w:tcPr>
          <w:p w14:paraId="3131DDC6" w14:textId="2317CA2C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19" w:type="dxa"/>
          </w:tcPr>
          <w:p w14:paraId="1D11BF97" w14:textId="740E6A7D" w:rsidR="0096373D" w:rsidRPr="00A37642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A3764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19" w:type="dxa"/>
          </w:tcPr>
          <w:p w14:paraId="5CC26C22" w14:textId="5A5186C1" w:rsidR="0096373D" w:rsidRPr="0096373D" w:rsidRDefault="0096373D" w:rsidP="00470B1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6373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0</w:t>
            </w:r>
          </w:p>
        </w:tc>
      </w:tr>
      <w:tr w:rsidR="0096373D" w14:paraId="19C13356" w14:textId="29BB4425" w:rsidTr="006305E5">
        <w:tc>
          <w:tcPr>
            <w:tcW w:w="1003" w:type="dxa"/>
          </w:tcPr>
          <w:p w14:paraId="1A72F8AB" w14:textId="7538C9D8" w:rsidR="0096373D" w:rsidRPr="008D68D9" w:rsidRDefault="0096373D" w:rsidP="00A37642">
            <w:pPr>
              <w:pStyle w:val="Default"/>
              <w:rPr>
                <w:rFonts w:ascii="Times New Roman" w:hAnsi="Times New Roman" w:cs="Times New Roman"/>
                <w:color w:val="FF0000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</w:rPr>
              <w:t>ble</w:t>
            </w:r>
            <w:proofErr w:type="spellEnd"/>
          </w:p>
        </w:tc>
        <w:tc>
          <w:tcPr>
            <w:tcW w:w="882" w:type="dxa"/>
          </w:tcPr>
          <w:p w14:paraId="47BA75C9" w14:textId="2801B4B1" w:rsidR="0096373D" w:rsidRPr="008D68D9" w:rsidRDefault="0096373D" w:rsidP="00A37642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8D68D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01100</w:t>
            </w:r>
          </w:p>
        </w:tc>
        <w:tc>
          <w:tcPr>
            <w:tcW w:w="774" w:type="dxa"/>
          </w:tcPr>
          <w:p w14:paraId="57458CAA" w14:textId="3EBE713F" w:rsidR="0096373D" w:rsidRPr="008D68D9" w:rsidRDefault="0096373D" w:rsidP="00A37642">
            <w:pPr>
              <w:pStyle w:val="Defaul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0</w:t>
            </w:r>
          </w:p>
        </w:tc>
        <w:tc>
          <w:tcPr>
            <w:tcW w:w="728" w:type="dxa"/>
          </w:tcPr>
          <w:p w14:paraId="22323E23" w14:textId="2B0B5076" w:rsidR="0096373D" w:rsidRPr="008D68D9" w:rsidRDefault="0096373D" w:rsidP="00A37642">
            <w:pPr>
              <w:pStyle w:val="Defaul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X</w:t>
            </w:r>
          </w:p>
        </w:tc>
        <w:tc>
          <w:tcPr>
            <w:tcW w:w="920" w:type="dxa"/>
          </w:tcPr>
          <w:p w14:paraId="7C867929" w14:textId="6C1A78C9" w:rsidR="0096373D" w:rsidRPr="008D68D9" w:rsidRDefault="0096373D" w:rsidP="00A37642">
            <w:pPr>
              <w:pStyle w:val="Defaul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0</w:t>
            </w:r>
          </w:p>
        </w:tc>
        <w:tc>
          <w:tcPr>
            <w:tcW w:w="911" w:type="dxa"/>
          </w:tcPr>
          <w:p w14:paraId="4DE31FCA" w14:textId="4E98A085" w:rsidR="0096373D" w:rsidRPr="008D68D9" w:rsidRDefault="0096373D" w:rsidP="00A37642">
            <w:pPr>
              <w:pStyle w:val="Defaul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0</w:t>
            </w:r>
          </w:p>
        </w:tc>
        <w:tc>
          <w:tcPr>
            <w:tcW w:w="737" w:type="dxa"/>
          </w:tcPr>
          <w:p w14:paraId="1D477901" w14:textId="5052DE90" w:rsidR="0096373D" w:rsidRPr="008D68D9" w:rsidRDefault="0096373D" w:rsidP="00A37642">
            <w:pPr>
              <w:pStyle w:val="Defaul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0</w:t>
            </w:r>
          </w:p>
        </w:tc>
        <w:tc>
          <w:tcPr>
            <w:tcW w:w="992" w:type="dxa"/>
          </w:tcPr>
          <w:p w14:paraId="59F9CF10" w14:textId="163128C2" w:rsidR="0096373D" w:rsidRPr="008D68D9" w:rsidRDefault="0096373D" w:rsidP="00A37642">
            <w:pPr>
              <w:pStyle w:val="Defaul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0</w:t>
            </w:r>
          </w:p>
        </w:tc>
        <w:tc>
          <w:tcPr>
            <w:tcW w:w="1047" w:type="dxa"/>
          </w:tcPr>
          <w:p w14:paraId="5F897F63" w14:textId="3FFAEA6D" w:rsidR="0096373D" w:rsidRPr="008D68D9" w:rsidRDefault="0096373D" w:rsidP="00A37642">
            <w:pPr>
              <w:pStyle w:val="Defaul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XX</w:t>
            </w:r>
          </w:p>
        </w:tc>
        <w:tc>
          <w:tcPr>
            <w:tcW w:w="783" w:type="dxa"/>
          </w:tcPr>
          <w:p w14:paraId="38E8EC5B" w14:textId="5FE0DFA0" w:rsidR="0096373D" w:rsidRPr="008D68D9" w:rsidRDefault="00E00EB4" w:rsidP="00A37642">
            <w:pPr>
              <w:pStyle w:val="Defaul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</w:t>
            </w:r>
            <w:r w:rsidR="0096373D">
              <w:rPr>
                <w:rFonts w:ascii="Times New Roman" w:hAnsi="Times New Roman" w:cs="Times New Roman"/>
                <w:color w:val="FF0000"/>
              </w:rPr>
              <w:t>1</w:t>
            </w:r>
          </w:p>
        </w:tc>
        <w:tc>
          <w:tcPr>
            <w:tcW w:w="619" w:type="dxa"/>
          </w:tcPr>
          <w:p w14:paraId="5AC02E68" w14:textId="6F7C9A69" w:rsidR="0096373D" w:rsidRPr="008D68D9" w:rsidRDefault="0096373D" w:rsidP="00A37642">
            <w:pPr>
              <w:pStyle w:val="Defaul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00</w:t>
            </w:r>
          </w:p>
        </w:tc>
        <w:tc>
          <w:tcPr>
            <w:tcW w:w="619" w:type="dxa"/>
          </w:tcPr>
          <w:p w14:paraId="10321995" w14:textId="04AB7CA6" w:rsidR="0096373D" w:rsidRDefault="0096373D" w:rsidP="00A37642">
            <w:pPr>
              <w:pStyle w:val="Default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</w:t>
            </w:r>
          </w:p>
        </w:tc>
      </w:tr>
    </w:tbl>
    <w:p w14:paraId="326C699A" w14:textId="6CA25277" w:rsidR="00716EA1" w:rsidRDefault="00716EA1" w:rsidP="00A37642">
      <w:pPr>
        <w:pStyle w:val="Default"/>
        <w:rPr>
          <w:rFonts w:ascii="Times New Roman" w:hAnsi="Times New Roman" w:cs="Times New Roman"/>
        </w:rPr>
      </w:pPr>
    </w:p>
    <w:p w14:paraId="2A429ACA" w14:textId="59F7FDD3" w:rsidR="008D68D9" w:rsidRDefault="008D68D9" w:rsidP="008D68D9">
      <w:pPr>
        <w:pStyle w:val="Defaul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 Decoder Table</w:t>
      </w:r>
    </w:p>
    <w:p w14:paraId="19D17ABF" w14:textId="145EA4DE" w:rsidR="006305E5" w:rsidRDefault="006305E5" w:rsidP="008D68D9">
      <w:pPr>
        <w:pStyle w:val="Default"/>
        <w:jc w:val="center"/>
        <w:rPr>
          <w:rFonts w:ascii="Times New Roman" w:hAnsi="Times New Roman" w:cs="Times New Roman"/>
        </w:rPr>
      </w:pPr>
    </w:p>
    <w:p w14:paraId="0DE783F6" w14:textId="05BE2766" w:rsidR="006305E5" w:rsidRDefault="006305E5" w:rsidP="008D68D9">
      <w:pPr>
        <w:pStyle w:val="Default"/>
        <w:jc w:val="center"/>
        <w:rPr>
          <w:rFonts w:ascii="Times New Roman" w:hAnsi="Times New Roman" w:cs="Times New Roman"/>
        </w:rPr>
      </w:pPr>
    </w:p>
    <w:p w14:paraId="6AFA1BEA" w14:textId="77777777" w:rsidR="006305E5" w:rsidRDefault="006305E5" w:rsidP="008D68D9">
      <w:pPr>
        <w:pStyle w:val="Default"/>
        <w:jc w:val="center"/>
        <w:rPr>
          <w:rFonts w:ascii="Times New Roman" w:hAnsi="Times New Roman" w:cs="Times New Roman"/>
        </w:rPr>
      </w:pPr>
    </w:p>
    <w:p w14:paraId="279C0434" w14:textId="77777777" w:rsidR="008D68D9" w:rsidRPr="00716EA1" w:rsidRDefault="008D68D9" w:rsidP="007B32B2">
      <w:pPr>
        <w:pStyle w:val="Default"/>
        <w:rPr>
          <w:rFonts w:ascii="Times New Roman" w:hAnsi="Times New Roman" w:cs="Times New Roman"/>
        </w:rPr>
      </w:pPr>
    </w:p>
    <w:p w14:paraId="45718756" w14:textId="21048F64" w:rsidR="00627988" w:rsidRPr="00627988" w:rsidRDefault="00627988" w:rsidP="00627988">
      <w:pPr>
        <w:rPr>
          <w:rFonts w:ascii="Times New Roman" w:hAnsi="Times New Roman" w:cs="Times New Roman"/>
          <w:sz w:val="24"/>
          <w:szCs w:val="24"/>
          <w:lang w:val="tr-TR"/>
        </w:rPr>
      </w:pPr>
      <w:r>
        <w:rPr>
          <w:sz w:val="24"/>
          <w:szCs w:val="24"/>
        </w:rPr>
        <w:tab/>
      </w:r>
    </w:p>
    <w:sectPr w:rsidR="00627988" w:rsidRPr="00627988" w:rsidSect="005F660E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DQxNLIwMzExMjVW0lEKTi0uzszPAykwrQUABfcxCywAAAA="/>
  </w:docVars>
  <w:rsids>
    <w:rsidRoot w:val="00240030"/>
    <w:rsid w:val="00196821"/>
    <w:rsid w:val="001A63A5"/>
    <w:rsid w:val="001D53A9"/>
    <w:rsid w:val="002154A8"/>
    <w:rsid w:val="00240030"/>
    <w:rsid w:val="004C29D2"/>
    <w:rsid w:val="0050648F"/>
    <w:rsid w:val="005F660E"/>
    <w:rsid w:val="00627988"/>
    <w:rsid w:val="006305E5"/>
    <w:rsid w:val="006D3426"/>
    <w:rsid w:val="007076A7"/>
    <w:rsid w:val="00716EA1"/>
    <w:rsid w:val="007B32B2"/>
    <w:rsid w:val="008520C4"/>
    <w:rsid w:val="008D68D9"/>
    <w:rsid w:val="00934A07"/>
    <w:rsid w:val="0096373D"/>
    <w:rsid w:val="00A16E23"/>
    <w:rsid w:val="00A37642"/>
    <w:rsid w:val="00B25118"/>
    <w:rsid w:val="00C477AF"/>
    <w:rsid w:val="00CC4556"/>
    <w:rsid w:val="00D13A4E"/>
    <w:rsid w:val="00D77C59"/>
    <w:rsid w:val="00E00EB4"/>
    <w:rsid w:val="00F0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352D9"/>
  <w15:chartTrackingRefBased/>
  <w15:docId w15:val="{A30E31FB-16CF-425F-BE5B-CB4AB96EB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6D3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2798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</TotalTime>
  <Pages>1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gut Alp Edis</dc:creator>
  <cp:keywords/>
  <dc:description/>
  <cp:lastModifiedBy>Turgut Alp Edis</cp:lastModifiedBy>
  <cp:revision>14</cp:revision>
  <cp:lastPrinted>2021-03-18T21:35:00Z</cp:lastPrinted>
  <dcterms:created xsi:type="dcterms:W3CDTF">2021-03-16T20:50:00Z</dcterms:created>
  <dcterms:modified xsi:type="dcterms:W3CDTF">2021-03-19T09:58:00Z</dcterms:modified>
</cp:coreProperties>
</file>